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8AC2D1" w14:textId="78C1877F" w:rsidR="00CE5DAA" w:rsidRDefault="00B57FD4" w:rsidP="00CE5DAA">
      <w:pPr>
        <w:pStyle w:val="Title"/>
        <w:rPr>
          <w:lang w:val="en-US"/>
        </w:rPr>
      </w:pPr>
      <w:r>
        <w:rPr>
          <w:lang w:val="en-US"/>
        </w:rPr>
        <w:t>Autonomous car model</w:t>
      </w:r>
    </w:p>
    <w:p w14:paraId="29C3190B" w14:textId="76D6436F" w:rsidR="00672802" w:rsidRDefault="000C3D2D" w:rsidP="00672802">
      <w:pPr>
        <w:pStyle w:val="Heading1"/>
        <w:rPr>
          <w:lang w:val="en-US"/>
        </w:rPr>
      </w:pPr>
      <w:r>
        <w:rPr>
          <w:lang w:val="en-US"/>
        </w:rPr>
        <w:t xml:space="preserve">State </w:t>
      </w:r>
      <w:r w:rsidR="00424CED">
        <w:rPr>
          <w:lang w:val="en-US"/>
        </w:rPr>
        <w:t>s</w:t>
      </w:r>
      <w:r>
        <w:rPr>
          <w:lang w:val="en-US"/>
        </w:rPr>
        <w:t>pace formulation</w:t>
      </w:r>
    </w:p>
    <w:p w14:paraId="2C8D2777" w14:textId="54621078" w:rsidR="00CE5DAA" w:rsidRDefault="00BF7B9D" w:rsidP="00BF7B9D">
      <w:pPr>
        <w:rPr>
          <w:lang w:val="en-US"/>
        </w:rPr>
      </w:pPr>
      <w:r>
        <w:rPr>
          <w:lang w:val="en-US"/>
        </w:rPr>
        <w:t>Source: ME 597c lecture, Modelling III, p. 22</w:t>
      </w:r>
    </w:p>
    <w:p w14:paraId="511EAA87" w14:textId="12B3D70A" w:rsidR="00672802" w:rsidRDefault="00672802" w:rsidP="00BF7B9D">
      <w:pPr>
        <w:rPr>
          <w:lang w:val="en-US"/>
        </w:rPr>
      </w:pPr>
      <w:r>
        <w:rPr>
          <w:lang w:val="en-US"/>
        </w:rPr>
        <w:t>This will allow prediction of state variables based on control variables</w:t>
      </w:r>
      <w:r w:rsidR="006C35EE">
        <w:rPr>
          <w:lang w:val="en-US"/>
        </w:rPr>
        <w:t>, forming the basis of the physics model.</w:t>
      </w:r>
    </w:p>
    <w:p w14:paraId="39247BBD" w14:textId="193F0703" w:rsidR="00947FED" w:rsidRPr="00816D4D" w:rsidRDefault="00F01146" w:rsidP="00F01146">
      <w:pPr>
        <w:rPr>
          <w:lang w:val="en-US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en-US"/>
            </w:rPr>
            <m:t>X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θ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ω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 xml:space="preserve">,  </m:t>
          </m:r>
          <m:r>
            <m:rPr>
              <m:sty m:val="bi"/>
            </m:rPr>
            <w:rPr>
              <w:rFonts w:ascii="Cambria Math" w:hAnsi="Cambria Math"/>
              <w:lang w:val="en-US"/>
            </w:rPr>
            <m:t>U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δ</m:t>
                    </m:r>
                  </m:e>
                </m:mr>
              </m:m>
            </m:e>
          </m:d>
        </m:oMath>
      </m:oMathPara>
    </w:p>
    <w:p w14:paraId="76733EF5" w14:textId="39F45001" w:rsidR="00816D4D" w:rsidRPr="004B67FC" w:rsidRDefault="00F57DED" w:rsidP="00F01146">
      <w:pPr>
        <w:rPr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θ</m:t>
                        </m:r>
                      </m:e>
                    </m:acc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ω</m:t>
                        </m:r>
                      </m:e>
                    </m:acc>
                  </m:e>
                </m:mr>
              </m:m>
            </m:e>
          </m:d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  <w:lang w:val="en-US"/>
                </w:rPr>
                <m:t>,</m:t>
              </m:r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U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(δ-β)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v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L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ta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δ</m:t>
                            </m:r>
                          </m:e>
                        </m:func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bSup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a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δ</m:t>
                            </m:r>
                          </m:e>
                        </m:func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L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bSup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a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δ</m:t>
                                </m:r>
                              </m:e>
                            </m:d>
                          </m:e>
                        </m:func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r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bSup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tan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δ</m:t>
                                    </m:r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os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δ</m:t>
                            </m:r>
                          </m:e>
                        </m:func>
                      </m:den>
                    </m:f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δ</m:t>
                        </m:r>
                      </m:e>
                    </m:acc>
                  </m:e>
                </m:mr>
              </m:m>
            </m:e>
          </m:d>
        </m:oMath>
      </m:oMathPara>
    </w:p>
    <w:p w14:paraId="0C372D00" w14:textId="28BD3AD6" w:rsidR="005624EF" w:rsidRPr="000A06E1" w:rsidRDefault="004B67FC" w:rsidP="00F01146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β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ta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</m:e>
          </m:func>
          <m:r>
            <w:rPr>
              <w:rFonts w:ascii="Cambria Math" w:hAnsi="Cambria Math"/>
              <w:lang w:val="en-US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μ</m:t>
              </m:r>
            </m:e>
            <m:sub>
              <m:r>
                <w:rPr>
                  <w:rFonts w:ascii="Cambria Math" w:hAnsi="Cambria Math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lang w:val="en-US"/>
            </w:rPr>
            <m:t>mg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gn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-β</m:t>
                          </m:r>
                        </m:e>
                      </m:d>
                    </m:e>
                  </m:func>
                </m:e>
              </m:d>
            </m:e>
          </m:func>
          <m:r>
            <w:rPr>
              <w:rFonts w:ascii="Cambria Math" w:hAnsi="Cambria Math"/>
              <w:lang w:val="en-US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T</m:t>
              </m:r>
            </m:num>
            <m:den>
              <m:r>
                <w:rPr>
                  <w:rFonts w:ascii="Cambria Math" w:hAnsi="Cambria Math"/>
                  <w:lang w:val="en-US"/>
                </w:rPr>
                <m:t>r</m:t>
              </m:r>
            </m:den>
          </m:f>
        </m:oMath>
      </m:oMathPara>
    </w:p>
    <w:p w14:paraId="06A1CC2E" w14:textId="6FE8CA81" w:rsidR="00A76932" w:rsidRDefault="00A76932">
      <w:pPr>
        <w:rPr>
          <w:rFonts w:asciiTheme="majorHAnsi" w:eastAsiaTheme="majorEastAsia" w:hAnsiTheme="majorHAnsi" w:cstheme="majorBidi"/>
          <w:b/>
          <w:bCs/>
          <w:spacing w:val="4"/>
          <w:sz w:val="28"/>
          <w:szCs w:val="28"/>
          <w:lang w:val="en-US"/>
        </w:rPr>
      </w:pPr>
      <w:r>
        <w:rPr>
          <w:lang w:val="en-US"/>
        </w:rPr>
        <w:t>See EKF formulation section for all variable definitions.</w:t>
      </w:r>
      <w:r>
        <w:rPr>
          <w:lang w:val="en-US"/>
        </w:rPr>
        <w:br w:type="page"/>
      </w:r>
    </w:p>
    <w:p w14:paraId="0555E6C2" w14:textId="024AB22B" w:rsidR="00974EAD" w:rsidRDefault="00974EAD" w:rsidP="00974EAD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Simulation </w:t>
      </w:r>
      <w:r w:rsidR="00516CF2">
        <w:rPr>
          <w:lang w:val="en-US"/>
        </w:rPr>
        <w:t>setup</w:t>
      </w:r>
    </w:p>
    <w:p w14:paraId="6F7C4849" w14:textId="35A8311F" w:rsidR="0036040A" w:rsidRPr="0036040A" w:rsidRDefault="0036040A" w:rsidP="0036040A">
      <w:pPr>
        <w:rPr>
          <w:lang w:val="en-US"/>
        </w:rPr>
      </w:pPr>
      <w:r>
        <w:rPr>
          <w:lang w:val="en-US"/>
        </w:rPr>
        <w:t>This is how the system would work in real life:</w:t>
      </w:r>
    </w:p>
    <w:p w14:paraId="6C1A8996" w14:textId="10713F24" w:rsidR="00974EAD" w:rsidRDefault="0036040A" w:rsidP="00974EAD">
      <w:pPr>
        <w:rPr>
          <w:lang w:val="en-US"/>
        </w:rPr>
      </w:pPr>
      <w:r w:rsidRPr="0036040A">
        <w:rPr>
          <w:noProof/>
        </w:rPr>
        <w:drawing>
          <wp:inline distT="0" distB="0" distL="0" distR="0" wp14:anchorId="52399555" wp14:editId="4B1F3455">
            <wp:extent cx="5943600" cy="2973070"/>
            <wp:effectExtent l="0" t="0" r="0" b="0"/>
            <wp:docPr id="33" name="Picture 32">
              <a:extLst xmlns:a="http://schemas.openxmlformats.org/drawingml/2006/main">
                <a:ext uri="{FF2B5EF4-FFF2-40B4-BE49-F238E27FC236}">
                  <a16:creationId xmlns:a16="http://schemas.microsoft.com/office/drawing/2014/main" id="{B00E5E65-1371-4A3C-B34E-74B6CEE327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2">
                      <a:extLst>
                        <a:ext uri="{FF2B5EF4-FFF2-40B4-BE49-F238E27FC236}">
                          <a16:creationId xmlns:a16="http://schemas.microsoft.com/office/drawing/2014/main" id="{B00E5E65-1371-4A3C-B34E-74B6CEE327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0097D" w14:textId="27C8F034" w:rsidR="0036040A" w:rsidRDefault="0036040A" w:rsidP="00974EAD">
      <w:pPr>
        <w:rPr>
          <w:lang w:val="en-US"/>
        </w:rPr>
      </w:pPr>
    </w:p>
    <w:p w14:paraId="62B3D507" w14:textId="4A6AE290" w:rsidR="0036040A" w:rsidRDefault="0036040A" w:rsidP="00974EAD">
      <w:pPr>
        <w:rPr>
          <w:lang w:val="en-US"/>
        </w:rPr>
      </w:pPr>
      <w:r>
        <w:rPr>
          <w:lang w:val="en-US"/>
        </w:rPr>
        <w:t xml:space="preserve">This is how we test the </w:t>
      </w:r>
      <w:r w:rsidR="00516CF2">
        <w:rPr>
          <w:lang w:val="en-US"/>
        </w:rPr>
        <w:t>EKF – by replacing the real world with a high-fidelity simulation, like CARLA:</w:t>
      </w:r>
    </w:p>
    <w:p w14:paraId="0138A017" w14:textId="522BAE06" w:rsidR="0036040A" w:rsidRPr="00974EAD" w:rsidRDefault="0036040A" w:rsidP="00974EAD">
      <w:pPr>
        <w:rPr>
          <w:lang w:val="en-US"/>
        </w:rPr>
      </w:pPr>
      <w:r w:rsidRPr="0036040A">
        <w:rPr>
          <w:noProof/>
        </w:rPr>
        <w:drawing>
          <wp:inline distT="0" distB="0" distL="0" distR="0" wp14:anchorId="70C002FB" wp14:editId="0D202083">
            <wp:extent cx="5943600" cy="2973070"/>
            <wp:effectExtent l="0" t="0" r="0" b="0"/>
            <wp:docPr id="36" name="Picture 35">
              <a:extLst xmlns:a="http://schemas.openxmlformats.org/drawingml/2006/main">
                <a:ext uri="{FF2B5EF4-FFF2-40B4-BE49-F238E27FC236}">
                  <a16:creationId xmlns:a16="http://schemas.microsoft.com/office/drawing/2014/main" id="{11457273-971F-4A32-B1A5-4BB1A09C5C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5">
                      <a:extLst>
                        <a:ext uri="{FF2B5EF4-FFF2-40B4-BE49-F238E27FC236}">
                          <a16:creationId xmlns:a16="http://schemas.microsoft.com/office/drawing/2014/main" id="{11457273-971F-4A32-B1A5-4BB1A09C5C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94EF7" w14:textId="77777777" w:rsidR="00A76932" w:rsidRDefault="00A76932">
      <w:pPr>
        <w:rPr>
          <w:rFonts w:asciiTheme="majorHAnsi" w:eastAsiaTheme="majorEastAsia" w:hAnsiTheme="majorHAnsi" w:cstheme="majorBidi"/>
          <w:b/>
          <w:bCs/>
          <w:spacing w:val="4"/>
          <w:sz w:val="28"/>
          <w:szCs w:val="28"/>
          <w:lang w:val="en-US"/>
        </w:rPr>
      </w:pPr>
      <w:r>
        <w:rPr>
          <w:lang w:val="en-US"/>
        </w:rPr>
        <w:br w:type="page"/>
      </w:r>
    </w:p>
    <w:p w14:paraId="658D4926" w14:textId="50ADAA41" w:rsidR="00516CF2" w:rsidRPr="00B57FD4" w:rsidRDefault="00516CF2" w:rsidP="00516CF2">
      <w:pPr>
        <w:pStyle w:val="Heading1"/>
        <w:rPr>
          <w:lang w:val="en-US"/>
        </w:rPr>
      </w:pPr>
      <w:r>
        <w:rPr>
          <w:lang w:val="en-US"/>
        </w:rPr>
        <w:lastRenderedPageBreak/>
        <w:t>EKF formulation</w:t>
      </w:r>
    </w:p>
    <w:p w14:paraId="6D287078" w14:textId="1FC0E9EE" w:rsidR="00A6226C" w:rsidRPr="00A6226C" w:rsidRDefault="00516CF2" w:rsidP="00516CF2">
      <w:pPr>
        <w:rPr>
          <w:lang w:val="en-US"/>
        </w:rPr>
      </w:pPr>
      <w:r>
        <w:rPr>
          <w:lang w:val="en-US"/>
        </w:rPr>
        <w:t>Prediction step:</w:t>
      </w:r>
    </w:p>
    <w:p w14:paraId="36C9D3E9" w14:textId="77777777" w:rsidR="00516CF2" w:rsidRPr="004B67FC" w:rsidRDefault="00F57DED" w:rsidP="00516CF2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  <w:lang w:val="en-US"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θ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US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lang w:val="en-US"/>
                          </w:rPr>
                          <m:t>ω</m:t>
                        </m:r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m:rPr>
              <m:sty m:val="bi"/>
            </m:rP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b/>
                      <w:i/>
                      <w:lang w:val="en-US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i/>
                          <w:lang w:val="en-US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</m:acc>
                  <m:ctrlPr>
                    <w:rPr>
                      <w:rFonts w:ascii="Cambria Math" w:hAnsi="Cambria Math"/>
                      <w:bCs/>
                      <w:i/>
                      <w:lang w:val="en-US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1</m:t>
                  </m:r>
                  <m:ctrlPr>
                    <w:rPr>
                      <w:rFonts w:ascii="Cambria Math" w:hAnsi="Cambria Math"/>
                      <w:bCs/>
                      <w:i/>
                      <w:lang w:val="en-US"/>
                    </w:rPr>
                  </m:ctrlP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'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U</m:t>
                  </m: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  <w:lang w:val="en-US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v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θ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val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ω</m:t>
                            </m:r>
                          </m:e>
                        </m:mr>
                      </m:m>
                    </m:e>
                  </m:d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lang w:val="en-US"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T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val="en-US"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 w:cs="Cambria Math"/>
                                <w:lang w:val="en-US"/>
                              </w:rPr>
                              <m:t>δ</m:t>
                            </m:r>
                          </m:e>
                        </m:mr>
                      </m:m>
                    </m:e>
                  </m:d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f</m:t>
                                </m:r>
                              </m:sub>
                            </m:sSub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)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</m:t>
                            </m:r>
                          </m:sub>
                        </m:sSub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-1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k-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m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L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an</m:t>
                                </m:r>
                              </m:fName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δ</m:t>
                                </m:r>
                              </m:e>
                            </m:func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k-1</m:t>
                            </m:r>
                          </m:sub>
                        </m:sSub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bSup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a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-1</m:t>
                                </m:r>
                              </m:sub>
                            </m:sSub>
                          </m:e>
                        </m:func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+L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bSup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ta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δ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k-1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+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L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r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bSup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funcPr>
                                  <m:fNam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tan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δ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k-1</m:t>
                                        </m:r>
                                      </m:sub>
                                    </m:sSub>
                                  </m:e>
                                </m:func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cos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-1</m:t>
                                </m:r>
                              </m:sub>
                            </m:sSub>
                          </m:e>
                        </m:func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δ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Δ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mr>
              </m:m>
            </m:e>
          </m:d>
        </m:oMath>
      </m:oMathPara>
    </w:p>
    <w:p w14:paraId="77D36BEE" w14:textId="77777777" w:rsidR="00516CF2" w:rsidRPr="000A06E1" w:rsidRDefault="00F57DED" w:rsidP="00516CF2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β</m:t>
              </m:r>
            </m:e>
            <m:sub>
              <m:r>
                <w:rPr>
                  <w:rFonts w:ascii="Cambria Math" w:hAnsi="Cambria Math"/>
                  <w:lang w:val="en-US"/>
                </w:rPr>
                <m:t>k-1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ta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k-1</m:t>
                          </m:r>
                        </m:sub>
                      </m:sSub>
                    </m:e>
                  </m:func>
                </m:e>
              </m:d>
            </m:e>
          </m:func>
          <m:r>
            <w:rPr>
              <w:rFonts w:ascii="Cambria Math" w:hAnsi="Cambria Math"/>
              <w:lang w:val="en-US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μ</m:t>
              </m:r>
            </m:e>
            <m:sub>
              <m:r>
                <w:rPr>
                  <w:rFonts w:ascii="Cambria Math" w:hAnsi="Cambria Math"/>
                  <w:lang w:val="en-US"/>
                </w:rPr>
                <m:t>i</m:t>
              </m:r>
            </m:sub>
          </m:sSub>
          <m:r>
            <w:rPr>
              <w:rFonts w:ascii="Cambria Math" w:hAnsi="Cambria Math"/>
              <w:lang w:val="en-US"/>
            </w:rPr>
            <m:t>mg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gn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k-1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k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k-1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</m:e>
          </m:func>
          <m:r>
            <w:rPr>
              <w:rFonts w:ascii="Cambria Math" w:hAnsi="Cambria Math"/>
              <w:lang w:val="en-US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1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r</m:t>
              </m:r>
            </m:den>
          </m:f>
          <m:r>
            <w:rPr>
              <w:rFonts w:ascii="Cambria Math" w:hAnsi="Cambria Math"/>
              <w:lang w:val="en-US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</m:acc>
            </m:e>
            <m:sub>
              <m:r>
                <w:rPr>
                  <w:rFonts w:ascii="Cambria Math" w:hAnsi="Cambria Math"/>
                  <w:lang w:val="en-US"/>
                </w:rPr>
                <m:t>k-1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-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den>
          </m:f>
        </m:oMath>
      </m:oMathPara>
    </w:p>
    <w:p w14:paraId="04E084F2" w14:textId="77777777" w:rsidR="00516CF2" w:rsidRPr="000B39A8" w:rsidRDefault="00F57DED" w:rsidP="00516CF2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k-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w:rPr>
                  <w:rFonts w:ascii="Cambria Math" w:hAnsi="Cambria Math"/>
                  <w:lang w:val="en-US"/>
                </w:rPr>
                <m:t>T</m:t>
              </m:r>
            </m:sup>
          </m:sSubSup>
          <m:r>
            <w:rPr>
              <w:rFonts w:ascii="Cambria Math" w:hAnsi="Cambria Math"/>
              <w:lang w:val="en-US"/>
            </w:rPr>
            <m:t>+Q</m:t>
          </m:r>
        </m:oMath>
      </m:oMathPara>
    </w:p>
    <w:p w14:paraId="3458F894" w14:textId="77777777" w:rsidR="00516CF2" w:rsidRPr="00532F4E" w:rsidRDefault="00F57DED" w:rsidP="00516CF2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∂f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∂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en-US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</m:sub>
          </m:sSub>
        </m:oMath>
      </m:oMathPara>
    </w:p>
    <w:p w14:paraId="5445163D" w14:textId="77777777" w:rsidR="00516CF2" w:rsidRPr="00424CED" w:rsidRDefault="00516CF2" w:rsidP="00516CF2">
      <w:pPr>
        <w:rPr>
          <w:lang w:val="en-US"/>
        </w:rPr>
      </w:pPr>
      <w:r>
        <w:rPr>
          <w:lang w:val="en-US"/>
        </w:rPr>
        <w:t>Correction step:</w:t>
      </w:r>
    </w:p>
    <w:p w14:paraId="7972FF25" w14:textId="77777777" w:rsidR="00516CF2" w:rsidRPr="00532F4E" w:rsidRDefault="00F57DED" w:rsidP="00516CF2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  <w:lang w:val="en-US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val="en-US"/>
                      </w:rPr>
                      <m:t>θ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ω</m:t>
                    </m:r>
                  </m:e>
                </m:mr>
              </m:m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Wheel encoder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Magnetometer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  <w:lang w:val="en-US"/>
                      </w:rPr>
                      <m:t>Gyroscope</m:t>
                    </m:r>
                  </m:e>
                </m:mr>
              </m:m>
            </m:e>
          </m:d>
        </m:oMath>
      </m:oMathPara>
    </w:p>
    <w:p w14:paraId="4BB3183D" w14:textId="77777777" w:rsidR="00516CF2" w:rsidRPr="00527CED" w:rsidRDefault="00F57DED" w:rsidP="00516CF2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'</m:t>
              </m:r>
            </m:sup>
          </m:sSubSup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-h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en-US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en-US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en-US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</m:e>
          </m:d>
        </m:oMath>
      </m:oMathPara>
    </w:p>
    <w:p w14:paraId="30B5C848" w14:textId="77777777" w:rsidR="00516CF2" w:rsidRPr="00527CED" w:rsidRDefault="00F57DED" w:rsidP="00516CF2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bSup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I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'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</m:oMath>
      </m:oMathPara>
    </w:p>
    <w:p w14:paraId="48D1501E" w14:textId="77777777" w:rsidR="00516CF2" w:rsidRPr="00C531D7" w:rsidRDefault="00F57DED" w:rsidP="00516CF2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bSup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H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  <m:sup>
              <m:r>
                <w:rPr>
                  <w:rFonts w:ascii="Cambria Math" w:hAnsi="Cambria Math"/>
                  <w:lang w:val="en-US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k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bSup>
                  <m:r>
                    <w:rPr>
                      <w:rFonts w:ascii="Cambria Math" w:hAnsi="Cambria Math"/>
                      <w:lang w:val="en-US"/>
                    </w:rPr>
                    <m:t>+R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-1</m:t>
              </m:r>
            </m:sup>
          </m:sSup>
        </m:oMath>
      </m:oMathPara>
    </w:p>
    <w:p w14:paraId="20FB6033" w14:textId="77777777" w:rsidR="00516CF2" w:rsidRPr="00974EAD" w:rsidRDefault="00F57DED" w:rsidP="00516CF2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H</m:t>
              </m:r>
            </m:e>
            <m:sub>
              <m:r>
                <w:rPr>
                  <w:rFonts w:ascii="Cambria Math" w:hAnsi="Cambria Math"/>
                  <w:lang w:val="en-US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∂h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∂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lang w:val="en-US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k</m:t>
                  </m:r>
                </m:sub>
              </m:sSub>
            </m:sub>
          </m:sSub>
        </m:oMath>
      </m:oMathPara>
    </w:p>
    <w:p w14:paraId="0FE6DBF3" w14:textId="397ABF83" w:rsidR="005A384A" w:rsidRDefault="005A384A" w:rsidP="00516CF2">
      <w:pPr>
        <w:rPr>
          <w:lang w:val="en-US"/>
        </w:rPr>
      </w:pPr>
      <w:r>
        <w:rPr>
          <w:lang w:val="en-US"/>
        </w:rPr>
        <w:t>EKF variables</w:t>
      </w:r>
      <w:r w:rsidR="00362B7B">
        <w:rPr>
          <w:lang w:val="en-US"/>
        </w:rPr>
        <w:t xml:space="preserve"> and functions</w:t>
      </w:r>
      <w:r>
        <w:rPr>
          <w:lang w:val="en-US"/>
        </w:rPr>
        <w:t>:</w:t>
      </w:r>
    </w:p>
    <w:p w14:paraId="1C19DF2B" w14:textId="77777777" w:rsidR="00B62892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B62892" w:rsidRPr="00B62892">
        <w:rPr>
          <w:lang w:val="en-US"/>
        </w:rPr>
        <w:t>:</w:t>
      </w:r>
      <w:r w:rsidR="00B62892">
        <w:rPr>
          <w:lang w:val="en-US"/>
        </w:rPr>
        <w:t xml:space="preserve"> True state</w:t>
      </w:r>
    </w:p>
    <w:p w14:paraId="536AAA47" w14:textId="502FE228" w:rsidR="00B62892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b/>
                    <w:bCs/>
                    <w:i/>
                    <w:lang w:val="en-US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B62892">
        <w:rPr>
          <w:lang w:val="en-US"/>
        </w:rPr>
        <w:t xml:space="preserve">: </w:t>
      </w:r>
      <w:r w:rsidR="00581D73">
        <w:rPr>
          <w:lang w:val="en-US"/>
        </w:rPr>
        <w:t>State prediction</w:t>
      </w:r>
    </w:p>
    <w:p w14:paraId="6768E915" w14:textId="5B1134E2" w:rsidR="00581D73" w:rsidRDefault="00F57DED" w:rsidP="00B62892">
      <w:pPr>
        <w:rPr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b/>
                    <w:bCs/>
                    <w:i/>
                    <w:lang w:val="en-US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  <m:sup>
            <m:r>
              <w:rPr>
                <w:rFonts w:ascii="Cambria Math" w:hAnsi="Cambria Math"/>
                <w:lang w:val="en-US"/>
              </w:rPr>
              <m:t>'</m:t>
            </m:r>
          </m:sup>
        </m:sSubSup>
      </m:oMath>
      <w:r w:rsidR="00581D73">
        <w:rPr>
          <w:lang w:val="en-US"/>
        </w:rPr>
        <w:t>: Corrected state prediction</w:t>
      </w:r>
    </w:p>
    <w:p w14:paraId="3E26B81D" w14:textId="49B5898C" w:rsidR="003F3AE3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Y</m:t>
            </m:r>
            <m:ctrlPr>
              <w:rPr>
                <w:rFonts w:ascii="Cambria Math" w:hAnsi="Cambria Math"/>
                <w:b/>
                <w:bCs/>
                <w:i/>
                <w:lang w:val="en-US"/>
              </w:rPr>
            </m:ctrlP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3F3AE3">
        <w:rPr>
          <w:lang w:val="en-US"/>
        </w:rPr>
        <w:t>: Sensor readings</w:t>
      </w:r>
    </w:p>
    <w:p w14:paraId="546AACE1" w14:textId="3E3A3955" w:rsidR="003F3AE3" w:rsidRPr="003F3AE3" w:rsidRDefault="00F57DED" w:rsidP="003F3AE3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lang w:val="en-US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3F3AE3">
        <w:rPr>
          <w:lang w:val="en-US"/>
        </w:rPr>
        <w:t>: Predicted sensor readings (based on state)</w:t>
      </w:r>
    </w:p>
    <w:p w14:paraId="77F139B8" w14:textId="45B4F7AE" w:rsidR="00581D73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U</m:t>
            </m:r>
            <m:ctrlPr>
              <w:rPr>
                <w:rFonts w:ascii="Cambria Math" w:hAnsi="Cambria Math"/>
                <w:b/>
                <w:bCs/>
                <w:i/>
                <w:lang w:val="en-US"/>
              </w:rPr>
            </m:ctrlP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581D73">
        <w:rPr>
          <w:lang w:val="en-US"/>
        </w:rPr>
        <w:t xml:space="preserve">: Control </w:t>
      </w:r>
      <w:r w:rsidR="00320E0F">
        <w:rPr>
          <w:lang w:val="en-US"/>
        </w:rPr>
        <w:t>input vector</w:t>
      </w:r>
    </w:p>
    <w:p w14:paraId="0830436A" w14:textId="63E07D33" w:rsidR="00362B7B" w:rsidRDefault="00CC72BF" w:rsidP="00B62892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w:lastRenderedPageBreak/>
          <m:t>f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acc>
                  <m:ac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lang w:val="en-US"/>
                  </w:rPr>
                  <m:t>k-1</m:t>
                </m:r>
              </m:sub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bSup>
            <m:r>
              <w:rPr>
                <w:rFonts w:ascii="Cambria Math" w:hAnsi="Cambria Math"/>
                <w:lang w:val="en-US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k-1</m:t>
                </m:r>
              </m:sub>
            </m:sSub>
          </m:e>
        </m:d>
      </m:oMath>
      <w:r w:rsidR="00362B7B">
        <w:rPr>
          <w:lang w:val="en-US"/>
        </w:rPr>
        <w:t xml:space="preserve">: </w:t>
      </w:r>
      <w:r w:rsidR="0093448E">
        <w:rPr>
          <w:lang w:val="en-US"/>
        </w:rPr>
        <w:t>Physics/state transition model</w:t>
      </w:r>
      <w:r w:rsidR="007907B6">
        <w:rPr>
          <w:lang w:val="en-US"/>
        </w:rPr>
        <w:t xml:space="preserve"> (equivalent to </w:t>
      </w:r>
      <m:oMath>
        <m:r>
          <w:rPr>
            <w:rFonts w:ascii="Cambria Math" w:hAnsi="Cambria Math"/>
            <w:lang w:val="en-US"/>
          </w:rPr>
          <m:t>A</m:t>
        </m:r>
      </m:oMath>
      <w:r w:rsidR="007907B6">
        <w:rPr>
          <w:lang w:val="en-US"/>
        </w:rPr>
        <w:t xml:space="preserve"> matrix in a KF) (do not confuse with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7907B6">
        <w:rPr>
          <w:lang w:val="en-US"/>
        </w:rPr>
        <w:t>, axle friction)</w:t>
      </w:r>
    </w:p>
    <w:p w14:paraId="31366C47" w14:textId="2A21DE83" w:rsidR="0093448E" w:rsidRDefault="00CC72BF" w:rsidP="00B62892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h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</m:acc>
                <m:ctrlPr>
                  <w:rPr>
                    <w:rFonts w:ascii="Cambria Math" w:hAnsi="Cambria Math"/>
                    <w:b/>
                    <w:bCs/>
                    <w:i/>
                    <w:lang w:val="en-US"/>
                  </w:rPr>
                </m:ctrlPr>
              </m:e>
              <m:sub>
                <m:r>
                  <w:rPr>
                    <w:rFonts w:ascii="Cambria Math" w:hAnsi="Cambria Math"/>
                    <w:lang w:val="en-US"/>
                  </w:rPr>
                  <m:t>k</m:t>
                </m:r>
              </m:sub>
            </m:sSub>
          </m:e>
        </m:d>
      </m:oMath>
      <w:r w:rsidR="0093448E">
        <w:rPr>
          <w:lang w:val="en-US"/>
        </w:rPr>
        <w:t xml:space="preserve">: Sensor model (equivalent to </w:t>
      </w:r>
      <m:oMath>
        <m:r>
          <w:rPr>
            <w:rFonts w:ascii="Cambria Math" w:hAnsi="Cambria Math"/>
            <w:lang w:val="en-US"/>
          </w:rPr>
          <m:t>C</m:t>
        </m:r>
      </m:oMath>
      <w:r w:rsidR="0093448E">
        <w:rPr>
          <w:lang w:val="en-US"/>
        </w:rPr>
        <w:t xml:space="preserve"> matrix in a KF)</w:t>
      </w:r>
    </w:p>
    <w:p w14:paraId="2ADD7388" w14:textId="39EB49BB" w:rsidR="00581D73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B51B40">
        <w:rPr>
          <w:lang w:val="en-US"/>
        </w:rPr>
        <w:t>:</w:t>
      </w:r>
      <w:r w:rsidR="00362B7B">
        <w:rPr>
          <w:lang w:val="en-US"/>
        </w:rPr>
        <w:t xml:space="preserve"> State covariance</w:t>
      </w:r>
    </w:p>
    <w:p w14:paraId="12785B2F" w14:textId="78319525" w:rsidR="00362B7B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362B7B">
        <w:rPr>
          <w:lang w:val="en-US"/>
        </w:rPr>
        <w:t xml:space="preserve">: </w:t>
      </w:r>
      <w:r w:rsidR="00CC72BF">
        <w:rPr>
          <w:lang w:val="en-US"/>
        </w:rPr>
        <w:t xml:space="preserve">Jacobian of </w:t>
      </w:r>
      <m:oMath>
        <m:r>
          <w:rPr>
            <w:rFonts w:ascii="Cambria Math" w:hAnsi="Cambria Math"/>
            <w:lang w:val="en-US"/>
          </w:rPr>
          <m:t>f</m:t>
        </m:r>
      </m:oMath>
      <w:r w:rsidR="00C061A3">
        <w:rPr>
          <w:lang w:val="en-US"/>
        </w:rPr>
        <w:t xml:space="preserve"> (not to be confused with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 w:rsidR="008E52EA">
        <w:rPr>
          <w:lang w:val="en-US"/>
        </w:rPr>
        <w:t>, engine drive force)</w:t>
      </w:r>
    </w:p>
    <w:p w14:paraId="7ADB01FB" w14:textId="376DB746" w:rsidR="00C061A3" w:rsidRDefault="00F57DED" w:rsidP="00B62892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H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8E52EA">
        <w:rPr>
          <w:lang w:val="en-US"/>
        </w:rPr>
        <w:t xml:space="preserve">: Jacobian of </w:t>
      </w:r>
      <m:oMath>
        <m:r>
          <w:rPr>
            <w:rFonts w:ascii="Cambria Math" w:hAnsi="Cambria Math"/>
            <w:lang w:val="en-US"/>
          </w:rPr>
          <m:t>h</m:t>
        </m:r>
      </m:oMath>
    </w:p>
    <w:p w14:paraId="071CBD98" w14:textId="2FF36D1B" w:rsidR="008E52EA" w:rsidRDefault="008E52EA" w:rsidP="00B62892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Q</m:t>
        </m:r>
      </m:oMath>
      <w:r>
        <w:rPr>
          <w:lang w:val="en-US"/>
        </w:rPr>
        <w:t>: Physics model covariance</w:t>
      </w:r>
    </w:p>
    <w:p w14:paraId="28AD64A6" w14:textId="4F34377F" w:rsidR="008E52EA" w:rsidRDefault="008E52EA" w:rsidP="00B62892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R</m:t>
        </m:r>
      </m:oMath>
      <w:r>
        <w:rPr>
          <w:lang w:val="en-US"/>
        </w:rPr>
        <w:t>: Sensor model covariance</w:t>
      </w:r>
    </w:p>
    <w:p w14:paraId="2141D2A3" w14:textId="042B330F" w:rsidR="008E52EA" w:rsidRPr="005A384A" w:rsidRDefault="00F57DED" w:rsidP="00B62892">
      <w:pPr>
        <w:rPr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  <m:sup>
            <m:r>
              <w:rPr>
                <w:rFonts w:ascii="Cambria Math" w:hAnsi="Cambria Math"/>
                <w:lang w:val="en-US"/>
              </w:rPr>
              <m:t>'</m:t>
            </m:r>
          </m:sup>
        </m:sSubSup>
      </m:oMath>
      <w:r w:rsidR="00905589">
        <w:rPr>
          <w:lang w:val="en-US"/>
        </w:rPr>
        <w:t>: Kalman gain matrix</w:t>
      </w:r>
    </w:p>
    <w:p w14:paraId="17C7E822" w14:textId="77777777" w:rsidR="00905589" w:rsidRDefault="00905589" w:rsidP="00905589">
      <w:pPr>
        <w:rPr>
          <w:lang w:val="en-US"/>
        </w:rPr>
      </w:pPr>
    </w:p>
    <w:p w14:paraId="6AC23C2A" w14:textId="6C8A7C1A" w:rsidR="00905589" w:rsidRDefault="00905589" w:rsidP="00905589">
      <w:pPr>
        <w:rPr>
          <w:lang w:val="en-US"/>
        </w:rPr>
      </w:pPr>
      <w:r>
        <w:rPr>
          <w:lang w:val="en-US"/>
        </w:rPr>
        <w:t>Control and state variables:</w:t>
      </w:r>
    </w:p>
    <w:p w14:paraId="388B18F6" w14:textId="77777777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v</m:t>
        </m:r>
      </m:oMath>
      <w:r>
        <w:rPr>
          <w:lang w:val="en-US"/>
        </w:rPr>
        <w:t>: Vehicle speed [m/s]</w:t>
      </w:r>
    </w:p>
    <w:p w14:paraId="4B4958F4" w14:textId="77777777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θ</m:t>
        </m:r>
      </m:oMath>
      <w:r>
        <w:rPr>
          <w:lang w:val="en-US"/>
        </w:rPr>
        <w:t>: Rotation about z-axis, relative to x-axis [rad]</w:t>
      </w:r>
    </w:p>
    <w:p w14:paraId="57E65C56" w14:textId="77777777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ω</m:t>
        </m:r>
      </m:oMath>
      <w:r>
        <w:rPr>
          <w:lang w:val="en-US"/>
        </w:rPr>
        <w:t>: Angular velocity about z-axis [rad/s]</w:t>
      </w:r>
    </w:p>
    <w:p w14:paraId="3B7124F6" w14:textId="4732B17B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T</m:t>
        </m:r>
      </m:oMath>
      <w:r>
        <w:rPr>
          <w:lang w:val="en-US"/>
        </w:rPr>
        <w:t>: Front wheel drive torque [N-m]</w:t>
      </w:r>
      <w:r w:rsidR="00F57DED">
        <w:rPr>
          <w:lang w:val="en-US"/>
        </w:rPr>
        <w:t>.</w:t>
      </w:r>
    </w:p>
    <w:p w14:paraId="7ECF9299" w14:textId="77777777" w:rsidR="00F57DED" w:rsidRDefault="00F57DED" w:rsidP="00905589">
      <w:pPr>
        <w:rPr>
          <w:lang w:val="en-US"/>
        </w:rPr>
      </w:pPr>
    </w:p>
    <w:p w14:paraId="7EA3C369" w14:textId="77777777" w:rsidR="00905589" w:rsidRDefault="00F57DED" w:rsidP="00905589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 w:rsidR="00905589">
        <w:rPr>
          <w:lang w:val="en-US"/>
        </w:rPr>
        <w:t>: Front wheel drive force [N]</w:t>
      </w:r>
    </w:p>
    <w:p w14:paraId="6B8C8F60" w14:textId="0C40FD9D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δ</m:t>
        </m:r>
      </m:oMath>
      <w:r>
        <w:rPr>
          <w:lang w:val="en-US"/>
        </w:rPr>
        <w:t xml:space="preserve">: Steering angle, </w:t>
      </w:r>
      <m:oMath>
        <m:r>
          <w:rPr>
            <w:rFonts w:ascii="Cambria Math" w:hAnsi="Cambria Math"/>
            <w:lang w:val="en-US"/>
          </w:rPr>
          <m:t>-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π</m:t>
            </m:r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  <m:r>
          <w:rPr>
            <w:rFonts w:ascii="Cambria Math" w:hAnsi="Cambria Math"/>
            <w:lang w:val="en-US"/>
          </w:rPr>
          <m:t>&lt;δ&lt;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π</m:t>
            </m:r>
          </m:num>
          <m:den>
            <m:r>
              <w:rPr>
                <w:rFonts w:ascii="Cambria Math" w:hAnsi="Cambria Math"/>
                <w:lang w:val="en-US"/>
              </w:rPr>
              <m:t>2</m:t>
            </m:r>
          </m:den>
        </m:f>
      </m:oMath>
      <w:r>
        <w:rPr>
          <w:lang w:val="en-US"/>
        </w:rPr>
        <w:t xml:space="preserve"> (+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= left, -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= right) [rad]</w:t>
      </w:r>
    </w:p>
    <w:p w14:paraId="73244E18" w14:textId="470AC0AE" w:rsidR="00905589" w:rsidRDefault="00F57DED" w:rsidP="00905589">
      <w:pPr>
        <w:rPr>
          <w:lang w:val="en-US"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δ</m:t>
            </m:r>
          </m:e>
        </m:acc>
      </m:oMath>
      <w:r w:rsidR="00905589">
        <w:rPr>
          <w:lang w:val="en-US"/>
        </w:rPr>
        <w:t>: Steering angle rate [rad/s]</w:t>
      </w:r>
    </w:p>
    <w:p w14:paraId="0A653603" w14:textId="77777777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β</m:t>
        </m:r>
      </m:oMath>
      <w:r>
        <w:rPr>
          <w:lang w:val="en-US"/>
        </w:rPr>
        <w:t>: Direction of motion for COG [rad]</w:t>
      </w:r>
    </w:p>
    <w:p w14:paraId="67D5C65D" w14:textId="77777777" w:rsidR="00905589" w:rsidRDefault="00F57DED" w:rsidP="00905589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905589">
        <w:rPr>
          <w:lang w:val="en-US"/>
        </w:rPr>
        <w:t xml:space="preserve">: Rolling friction force for wheel </w:t>
      </w:r>
      <m:oMath>
        <m:r>
          <w:rPr>
            <w:rFonts w:ascii="Cambria Math" w:hAnsi="Cambria Math"/>
            <w:lang w:val="en-US"/>
          </w:rPr>
          <m:t>i</m:t>
        </m:r>
      </m:oMath>
      <w:r w:rsidR="00905589">
        <w:rPr>
          <w:lang w:val="en-US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 w:rsidR="00905589">
        <w:rPr>
          <w:lang w:val="en-US"/>
        </w:rPr>
        <w:t xml:space="preserve"> for front wheel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r</m:t>
            </m:r>
          </m:sub>
        </m:sSub>
      </m:oMath>
      <w:r w:rsidR="00905589">
        <w:rPr>
          <w:lang w:val="en-US"/>
        </w:rPr>
        <w:t xml:space="preserve"> for rear wheel [N]</w:t>
      </w:r>
    </w:p>
    <w:p w14:paraId="0F27BD3F" w14:textId="77777777" w:rsidR="00905589" w:rsidRDefault="00905589" w:rsidP="00905589">
      <w:pPr>
        <w:rPr>
          <w:lang w:val="en-US"/>
        </w:rPr>
      </w:pPr>
    </w:p>
    <w:p w14:paraId="0293DD1A" w14:textId="77777777" w:rsidR="00905589" w:rsidRDefault="00905589" w:rsidP="00905589">
      <w:pPr>
        <w:rPr>
          <w:lang w:val="en-US"/>
        </w:rPr>
      </w:pPr>
      <w:r>
        <w:rPr>
          <w:lang w:val="en-US"/>
        </w:rPr>
        <w:t xml:space="preserve">Model constants – these need to be defined </w:t>
      </w:r>
      <w:r>
        <w:rPr>
          <w:i/>
          <w:iCs/>
          <w:lang w:val="en-US"/>
        </w:rPr>
        <w:t>a priori</w:t>
      </w:r>
      <w:r>
        <w:rPr>
          <w:lang w:val="en-US"/>
        </w:rPr>
        <w:t>, mostly by the design of the car:</w:t>
      </w:r>
    </w:p>
    <w:p w14:paraId="7D95DF4C" w14:textId="77777777" w:rsidR="00905589" w:rsidRPr="009E6ED0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A</m:t>
        </m:r>
      </m:oMath>
      <w:r>
        <w:rPr>
          <w:lang w:val="en-US"/>
        </w:rPr>
        <w:t>: Frontal vehicle area [m</w:t>
      </w:r>
      <w:r>
        <w:rPr>
          <w:vertAlign w:val="superscript"/>
          <w:lang w:val="en-US"/>
        </w:rPr>
        <w:t>2</w:t>
      </w:r>
      <w:r>
        <w:rPr>
          <w:lang w:val="en-US"/>
        </w:rPr>
        <w:t>]</w:t>
      </w:r>
    </w:p>
    <w:p w14:paraId="79A450EF" w14:textId="77777777" w:rsidR="00905589" w:rsidRDefault="00F57DED" w:rsidP="00905589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C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</m:sub>
        </m:sSub>
      </m:oMath>
      <w:r w:rsidR="00905589">
        <w:rPr>
          <w:lang w:val="en-US"/>
        </w:rPr>
        <w:t>: Coefficient of drag</w:t>
      </w:r>
    </w:p>
    <w:p w14:paraId="2FC1C800" w14:textId="77777777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L</m:t>
        </m:r>
      </m:oMath>
      <w:r>
        <w:rPr>
          <w:lang w:val="en-US"/>
        </w:rPr>
        <w:t>: Length between rear and front wheel axes [m]</w:t>
      </w:r>
    </w:p>
    <w:p w14:paraId="3822867C" w14:textId="77777777" w:rsidR="00905589" w:rsidRDefault="00F57DED" w:rsidP="00905589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  <w:lang w:val="en-US"/>
              </w:rPr>
              <m:t>r</m:t>
            </m:r>
          </m:sub>
        </m:sSub>
      </m:oMath>
      <w:r w:rsidR="00905589">
        <w:rPr>
          <w:lang w:val="en-US"/>
        </w:rPr>
        <w:t>: Distance between rear wheel axis and COG [m]</w:t>
      </w:r>
    </w:p>
    <w:p w14:paraId="1F8E1EC3" w14:textId="77777777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m</m:t>
        </m:r>
      </m:oMath>
      <w:r>
        <w:rPr>
          <w:lang w:val="en-US"/>
        </w:rPr>
        <w:t>: Vehicle mass [kg]</w:t>
      </w:r>
    </w:p>
    <w:p w14:paraId="2A3EDEE8" w14:textId="77777777" w:rsidR="00905589" w:rsidRDefault="00F57DED" w:rsidP="00905589">
      <w:pPr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μ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905589">
        <w:rPr>
          <w:lang w:val="en-US"/>
        </w:rPr>
        <w:t xml:space="preserve">: Axle coefficient of friction for wheel </w:t>
      </w:r>
      <m:oMath>
        <m:r>
          <w:rPr>
            <w:rFonts w:ascii="Cambria Math" w:hAnsi="Cambria Math"/>
            <w:lang w:val="en-US"/>
          </w:rPr>
          <m:t>i</m:t>
        </m:r>
      </m:oMath>
      <w:r w:rsidR="00905589">
        <w:rPr>
          <w:lang w:val="en-US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μ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 w:rsidR="00905589">
        <w:rPr>
          <w:lang w:val="en-US"/>
        </w:rPr>
        <w:t xml:space="preserve"> for front wheel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μ</m:t>
            </m:r>
          </m:e>
          <m:sub>
            <m:r>
              <w:rPr>
                <w:rFonts w:ascii="Cambria Math" w:hAnsi="Cambria Math"/>
                <w:lang w:val="en-US"/>
              </w:rPr>
              <m:t>r</m:t>
            </m:r>
          </m:sub>
        </m:sSub>
      </m:oMath>
      <w:r w:rsidR="00905589">
        <w:rPr>
          <w:lang w:val="en-US"/>
        </w:rPr>
        <w:t xml:space="preserve"> for rear wheel</w:t>
      </w:r>
    </w:p>
    <w:p w14:paraId="48FA295F" w14:textId="5D421219" w:rsidR="00905589" w:rsidRDefault="00905589" w:rsidP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r</m:t>
        </m:r>
      </m:oMath>
      <w:r>
        <w:rPr>
          <w:lang w:val="en-US"/>
        </w:rPr>
        <w:t>: Wheel radius</w:t>
      </w:r>
      <w:r w:rsidR="00A76932">
        <w:rPr>
          <w:lang w:val="en-US"/>
        </w:rPr>
        <w:t xml:space="preserve"> [m]</w:t>
      </w:r>
    </w:p>
    <w:p w14:paraId="325BF5DB" w14:textId="23220E47" w:rsidR="00362B7B" w:rsidRPr="00905589" w:rsidRDefault="00905589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w:lastRenderedPageBreak/>
          <m:t>g</m:t>
        </m:r>
      </m:oMath>
      <w:r>
        <w:rPr>
          <w:lang w:val="en-US"/>
        </w:rPr>
        <w:t>: Acceleration of gravity [m/s</w:t>
      </w:r>
      <w:r>
        <w:rPr>
          <w:vertAlign w:val="superscript"/>
          <w:lang w:val="en-US"/>
        </w:rPr>
        <w:t>2</w:t>
      </w:r>
      <w:r>
        <w:rPr>
          <w:lang w:val="en-US"/>
        </w:rPr>
        <w:t>]</w:t>
      </w:r>
      <w:r w:rsidR="00362B7B">
        <w:rPr>
          <w:lang w:val="en-US"/>
        </w:rPr>
        <w:br w:type="page"/>
      </w:r>
    </w:p>
    <w:p w14:paraId="02C23C6E" w14:textId="3F441810" w:rsidR="00B6149E" w:rsidRDefault="00B6149E" w:rsidP="00B6149E">
      <w:pPr>
        <w:pStyle w:val="Heading1"/>
        <w:rPr>
          <w:lang w:val="en-US"/>
        </w:rPr>
      </w:pPr>
      <w:r>
        <w:rPr>
          <w:lang w:val="en-US"/>
        </w:rPr>
        <w:lastRenderedPageBreak/>
        <w:t>Derivation of angular acceleration</w:t>
      </w:r>
    </w:p>
    <w:p w14:paraId="260E1C6C" w14:textId="3755DB09" w:rsidR="00632076" w:rsidRPr="00632076" w:rsidRDefault="00516CF2" w:rsidP="00632076">
      <w:pPr>
        <w:rPr>
          <w:lang w:val="en-US"/>
        </w:rPr>
      </w:pPr>
      <w:r>
        <w:rPr>
          <w:lang w:val="en-US"/>
        </w:rPr>
        <w:t>My working</w:t>
      </w:r>
      <w:r w:rsidR="00632076">
        <w:rPr>
          <w:lang w:val="en-US"/>
        </w:rPr>
        <w:t xml:space="preserve"> to </w:t>
      </w:r>
      <w:r>
        <w:rPr>
          <w:lang w:val="en-US"/>
        </w:rPr>
        <w:t>derive</w:t>
      </w:r>
      <w:r w:rsidR="00632076">
        <w:rPr>
          <w:lang w:val="en-US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ω</m:t>
            </m:r>
          </m:e>
        </m:acc>
      </m:oMath>
      <w:r w:rsidR="00632076">
        <w:rPr>
          <w:lang w:val="en-US"/>
        </w:rPr>
        <w:t xml:space="preserve"> in the state transition model:</w:t>
      </w:r>
    </w:p>
    <w:p w14:paraId="709504F3" w14:textId="77777777" w:rsidR="00B6149E" w:rsidRPr="00C919A0" w:rsidRDefault="00B6149E" w:rsidP="00B6149E">
      <w:pPr>
        <w:rPr>
          <w:lang w:val="en-US"/>
        </w:rPr>
      </w:pPr>
      <m:oMathPara>
        <m:oMath>
          <m:r>
            <w:rPr>
              <w:rFonts w:ascii="Cambria Math" w:eastAsiaTheme="majorEastAsia" w:hAnsi="Cambria Math" w:cstheme="majorBidi"/>
              <w:lang w:val="en-US"/>
            </w:rPr>
            <m:t>ω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L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a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</m:func>
            </m:den>
          </m:f>
          <m:r>
            <w:rPr>
              <w:rFonts w:ascii="Cambria Math" w:hAnsi="Cambria Math"/>
              <w:lang w:val="en-US"/>
            </w:rPr>
            <m:t>v</m:t>
          </m:r>
        </m:oMath>
      </m:oMathPara>
    </w:p>
    <w:p w14:paraId="1FEBD8F1" w14:textId="77777777" w:rsidR="00B6149E" w:rsidRPr="00C919A0" w:rsidRDefault="00F57DED" w:rsidP="00B6149E">
      <w:pPr>
        <w:rPr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hAnsi="Cambria Math"/>
                  <w:lang w:val="en-US"/>
                </w:rPr>
                <m:t>ω</m:t>
              </m:r>
            </m:e>
          </m:acc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ta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den>
              </m:f>
              <m:r>
                <w:rPr>
                  <w:rFonts w:ascii="Cambria Math" w:hAnsi="Cambria Math"/>
                  <w:lang w:val="en-US"/>
                </w:rPr>
                <m:t>v</m:t>
              </m:r>
            </m:e>
          </m:d>
        </m:oMath>
      </m:oMathPara>
    </w:p>
    <w:p w14:paraId="35EE46EE" w14:textId="77777777" w:rsidR="00B6149E" w:rsidRPr="00C919A0" w:rsidRDefault="00B6149E" w:rsidP="00B6149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  <m:r>
                <w:rPr>
                  <w:rFonts w:ascii="Cambria Math" w:hAnsi="Cambria Math"/>
                  <w:lang w:val="en-US"/>
                </w:rPr>
                <m:t>'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ta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  <m:r>
                <w:rPr>
                  <w:rFonts w:ascii="Cambria Math" w:hAnsi="Cambria Math"/>
                  <w:lang w:val="en-US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ta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  <m:r>
                <w:rPr>
                  <w:rFonts w:ascii="Cambria Math" w:hAnsi="Cambria Math"/>
                  <w:lang w:val="en-US"/>
                </w:rPr>
                <m:t>'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ta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en-US"/>
            </w:rPr>
            <m:t>v</m:t>
          </m:r>
        </m:oMath>
      </m:oMathPara>
    </w:p>
    <w:p w14:paraId="1123E6D7" w14:textId="77777777" w:rsidR="00B6149E" w:rsidRPr="00C919A0" w:rsidRDefault="00B6149E" w:rsidP="00B6149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sec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(δ)</m:t>
                      </m:r>
                    </m:e>
                  </m:func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acc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tan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  <m:r>
                <w:rPr>
                  <w:rFonts w:ascii="Cambria Math" w:hAnsi="Cambria Math"/>
                  <w:lang w:val="en-US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func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d>
                    </m:e>
                  </m:func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sec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d>
                    </m:e>
                  </m:func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ta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en-US"/>
            </w:rPr>
            <m:t>v</m:t>
          </m:r>
        </m:oMath>
      </m:oMathPara>
    </w:p>
    <w:p w14:paraId="295B796F" w14:textId="77777777" w:rsidR="00B6149E" w:rsidRPr="00C919A0" w:rsidRDefault="00B6149E" w:rsidP="00B6149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e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  <m:r>
                <w:rPr>
                  <w:rFonts w:ascii="Cambria Math" w:hAnsi="Cambria Math"/>
                  <w:lang w:val="en-US"/>
                </w:rPr>
                <m:t>+L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e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  <m:r>
                <w:rPr>
                  <w:rFonts w:ascii="Cambria Math" w:hAnsi="Cambria Math"/>
                  <w:lang w:val="en-US"/>
                </w:rPr>
                <m:t>-2L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ec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ta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en-US"/>
            </w:rPr>
            <m:t>v</m:t>
          </m:r>
          <m:acc>
            <m:accPr>
              <m:chr m:val="̇"/>
              <m:ctrlPr>
                <w:rPr>
                  <w:rFonts w:ascii="Cambria Math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hAnsi="Cambria Math"/>
                  <w:lang w:val="en-US"/>
                </w:rPr>
                <m:t>δ</m:t>
              </m:r>
            </m:e>
          </m:acc>
        </m:oMath>
      </m:oMathPara>
    </w:p>
    <w:p w14:paraId="354E5B0F" w14:textId="77777777" w:rsidR="00B6149E" w:rsidRPr="00C919A0" w:rsidRDefault="00B6149E" w:rsidP="00B6149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=L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e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</m:d>
            </m:e>
          </m:func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  <m:r>
                <w:rPr>
                  <w:rFonts w:ascii="Cambria Math" w:hAnsi="Cambria Math"/>
                  <w:lang w:val="en-US"/>
                </w:rPr>
                <m:t>-2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ta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lang w:val="en-US"/>
            </w:rPr>
            <m:t>v</m:t>
          </m:r>
          <m:acc>
            <m:accPr>
              <m:chr m:val="̇"/>
              <m:ctrlPr>
                <w:rPr>
                  <w:rFonts w:ascii="Cambria Math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hAnsi="Cambria Math"/>
                  <w:lang w:val="en-US"/>
                </w:rPr>
                <m:t>δ</m:t>
              </m:r>
            </m:e>
          </m:acc>
        </m:oMath>
      </m:oMathPara>
    </w:p>
    <w:p w14:paraId="1A083015" w14:textId="77777777" w:rsidR="00B6149E" w:rsidRPr="00424CED" w:rsidRDefault="00B6149E" w:rsidP="00B6149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=L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ta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δ</m:t>
                      </m:r>
                    </m:e>
                  </m:d>
                </m:e>
              </m:func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bSup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ta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δ</m:t>
                          </m:r>
                        </m:e>
                      </m:func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δ</m:t>
                  </m:r>
                </m:e>
              </m:func>
            </m:den>
          </m:f>
          <m:r>
            <w:rPr>
              <w:rFonts w:ascii="Cambria Math" w:hAnsi="Cambria Math"/>
              <w:lang w:val="en-US"/>
            </w:rPr>
            <m:t>v</m:t>
          </m:r>
          <m:acc>
            <m:accPr>
              <m:chr m:val="̇"/>
              <m:ctrlPr>
                <w:rPr>
                  <w:rFonts w:ascii="Cambria Math" w:hAnsi="Cambria Math"/>
                  <w:i/>
                  <w:lang w:val="en-US"/>
                </w:rPr>
              </m:ctrlPr>
            </m:accPr>
            <m:e>
              <m:r>
                <w:rPr>
                  <w:rFonts w:ascii="Cambria Math" w:hAnsi="Cambria Math"/>
                  <w:lang w:val="en-US"/>
                </w:rPr>
                <m:t>δ</m:t>
              </m:r>
            </m:e>
          </m:acc>
        </m:oMath>
      </m:oMathPara>
    </w:p>
    <w:p w14:paraId="0932F3DE" w14:textId="77777777" w:rsidR="00B6149E" w:rsidRPr="005624EF" w:rsidRDefault="00B6149E" w:rsidP="00424CED">
      <w:pPr>
        <w:rPr>
          <w:lang w:val="en-US"/>
        </w:rPr>
      </w:pPr>
    </w:p>
    <w:p w14:paraId="186EC3EB" w14:textId="77777777" w:rsidR="00424CED" w:rsidRPr="00424CED" w:rsidRDefault="00424CED" w:rsidP="00424CED">
      <w:pPr>
        <w:rPr>
          <w:lang w:val="en-US"/>
        </w:rPr>
      </w:pPr>
    </w:p>
    <w:sectPr w:rsidR="00424CED" w:rsidRPr="00424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MDexNDQyM7EwMzFV0lEKTi0uzszPAykwrAUAR52nXiwAAAA="/>
  </w:docVars>
  <w:rsids>
    <w:rsidRoot w:val="00A40DE3"/>
    <w:rsid w:val="0002210D"/>
    <w:rsid w:val="000255EF"/>
    <w:rsid w:val="0009032B"/>
    <w:rsid w:val="000949A1"/>
    <w:rsid w:val="000A06E1"/>
    <w:rsid w:val="000A1C24"/>
    <w:rsid w:val="000B39A8"/>
    <w:rsid w:val="000C3D2D"/>
    <w:rsid w:val="000D3330"/>
    <w:rsid w:val="000F227F"/>
    <w:rsid w:val="001418E4"/>
    <w:rsid w:val="001540C3"/>
    <w:rsid w:val="001B1774"/>
    <w:rsid w:val="001C28FD"/>
    <w:rsid w:val="001D4E2C"/>
    <w:rsid w:val="00205297"/>
    <w:rsid w:val="00210D3D"/>
    <w:rsid w:val="00274D06"/>
    <w:rsid w:val="00283132"/>
    <w:rsid w:val="002B5B89"/>
    <w:rsid w:val="002C5A56"/>
    <w:rsid w:val="002C7A25"/>
    <w:rsid w:val="002F280A"/>
    <w:rsid w:val="003070F2"/>
    <w:rsid w:val="00320E0F"/>
    <w:rsid w:val="00323E06"/>
    <w:rsid w:val="00332A4B"/>
    <w:rsid w:val="00340F0B"/>
    <w:rsid w:val="0035013E"/>
    <w:rsid w:val="0036040A"/>
    <w:rsid w:val="00362A43"/>
    <w:rsid w:val="00362B7B"/>
    <w:rsid w:val="003B0712"/>
    <w:rsid w:val="003C2335"/>
    <w:rsid w:val="003F3AE3"/>
    <w:rsid w:val="00424CED"/>
    <w:rsid w:val="0044636F"/>
    <w:rsid w:val="004534AE"/>
    <w:rsid w:val="004B67FC"/>
    <w:rsid w:val="004C142D"/>
    <w:rsid w:val="004C5CFC"/>
    <w:rsid w:val="004C6F78"/>
    <w:rsid w:val="004D0BA9"/>
    <w:rsid w:val="004F0979"/>
    <w:rsid w:val="004F0DFC"/>
    <w:rsid w:val="004F3CAF"/>
    <w:rsid w:val="0051526A"/>
    <w:rsid w:val="00516CF2"/>
    <w:rsid w:val="00532F4E"/>
    <w:rsid w:val="005624EF"/>
    <w:rsid w:val="00570DF5"/>
    <w:rsid w:val="00581D73"/>
    <w:rsid w:val="00594EAD"/>
    <w:rsid w:val="005965C5"/>
    <w:rsid w:val="005A384A"/>
    <w:rsid w:val="005D1F0A"/>
    <w:rsid w:val="005D737E"/>
    <w:rsid w:val="005E5CF4"/>
    <w:rsid w:val="005E785D"/>
    <w:rsid w:val="005F0A30"/>
    <w:rsid w:val="00607937"/>
    <w:rsid w:val="006271F8"/>
    <w:rsid w:val="00632076"/>
    <w:rsid w:val="00672802"/>
    <w:rsid w:val="006844AC"/>
    <w:rsid w:val="006C0F67"/>
    <w:rsid w:val="006C2E86"/>
    <w:rsid w:val="006C35EE"/>
    <w:rsid w:val="006F22A5"/>
    <w:rsid w:val="00747FFD"/>
    <w:rsid w:val="007907B6"/>
    <w:rsid w:val="00791A76"/>
    <w:rsid w:val="007B7DE6"/>
    <w:rsid w:val="007D3BE2"/>
    <w:rsid w:val="007E7476"/>
    <w:rsid w:val="00804A04"/>
    <w:rsid w:val="00816D4D"/>
    <w:rsid w:val="0087585E"/>
    <w:rsid w:val="008A1AB3"/>
    <w:rsid w:val="008D4A8D"/>
    <w:rsid w:val="008E52EA"/>
    <w:rsid w:val="00902A2E"/>
    <w:rsid w:val="00905589"/>
    <w:rsid w:val="009202AE"/>
    <w:rsid w:val="0093448E"/>
    <w:rsid w:val="00947FED"/>
    <w:rsid w:val="00974EAD"/>
    <w:rsid w:val="009A2471"/>
    <w:rsid w:val="009A4823"/>
    <w:rsid w:val="009E6ED0"/>
    <w:rsid w:val="00A05310"/>
    <w:rsid w:val="00A157FB"/>
    <w:rsid w:val="00A341D5"/>
    <w:rsid w:val="00A40DE3"/>
    <w:rsid w:val="00A41DF9"/>
    <w:rsid w:val="00A6226C"/>
    <w:rsid w:val="00A7685F"/>
    <w:rsid w:val="00A76932"/>
    <w:rsid w:val="00A80800"/>
    <w:rsid w:val="00AC040F"/>
    <w:rsid w:val="00AC4841"/>
    <w:rsid w:val="00AD6BE9"/>
    <w:rsid w:val="00AE382E"/>
    <w:rsid w:val="00B441C1"/>
    <w:rsid w:val="00B51B40"/>
    <w:rsid w:val="00B5411E"/>
    <w:rsid w:val="00B57792"/>
    <w:rsid w:val="00B57FD4"/>
    <w:rsid w:val="00B6149E"/>
    <w:rsid w:val="00B62892"/>
    <w:rsid w:val="00BA5285"/>
    <w:rsid w:val="00BA7BDC"/>
    <w:rsid w:val="00BB4B21"/>
    <w:rsid w:val="00BD35D5"/>
    <w:rsid w:val="00BF2CA3"/>
    <w:rsid w:val="00BF4AA0"/>
    <w:rsid w:val="00BF7B9D"/>
    <w:rsid w:val="00C061A3"/>
    <w:rsid w:val="00C16CBD"/>
    <w:rsid w:val="00C90F50"/>
    <w:rsid w:val="00C919A0"/>
    <w:rsid w:val="00CA059B"/>
    <w:rsid w:val="00CA20F6"/>
    <w:rsid w:val="00CC72BF"/>
    <w:rsid w:val="00CE5DAA"/>
    <w:rsid w:val="00D21F90"/>
    <w:rsid w:val="00D4482C"/>
    <w:rsid w:val="00D449C0"/>
    <w:rsid w:val="00D453AF"/>
    <w:rsid w:val="00D600E5"/>
    <w:rsid w:val="00D73F84"/>
    <w:rsid w:val="00DA2818"/>
    <w:rsid w:val="00DC3ABB"/>
    <w:rsid w:val="00E32A73"/>
    <w:rsid w:val="00E466AA"/>
    <w:rsid w:val="00E545D4"/>
    <w:rsid w:val="00E67208"/>
    <w:rsid w:val="00EB49E0"/>
    <w:rsid w:val="00ED3F24"/>
    <w:rsid w:val="00ED4697"/>
    <w:rsid w:val="00F01146"/>
    <w:rsid w:val="00F57DED"/>
    <w:rsid w:val="00F72276"/>
    <w:rsid w:val="00F73D0E"/>
    <w:rsid w:val="00F91B63"/>
    <w:rsid w:val="00F94078"/>
    <w:rsid w:val="00FA4641"/>
    <w:rsid w:val="00FD0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348DF"/>
  <w15:chartTrackingRefBased/>
  <w15:docId w15:val="{2CA85EAD-9C19-47ED-A0FB-8D94DFD6A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4D06"/>
  </w:style>
  <w:style w:type="paragraph" w:styleId="Heading1">
    <w:name w:val="heading 1"/>
    <w:basedOn w:val="Normal"/>
    <w:next w:val="Normal"/>
    <w:link w:val="Heading1Char"/>
    <w:uiPriority w:val="9"/>
    <w:qFormat/>
    <w:rsid w:val="00424CE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4D06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4D06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4D0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4D0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4D0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4D06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4D06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4D06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4CED"/>
    <w:rPr>
      <w:rFonts w:asciiTheme="majorHAnsi" w:eastAsiaTheme="majorEastAsia" w:hAnsiTheme="majorHAnsi" w:cstheme="majorBidi"/>
      <w:b/>
      <w:bC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4D0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4D06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4D06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4D06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4D0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4D06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4D06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4D06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74D06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74D06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74D06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4D06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74D0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74D0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74D06"/>
    <w:rPr>
      <w:i/>
      <w:iCs/>
      <w:color w:val="auto"/>
    </w:rPr>
  </w:style>
  <w:style w:type="paragraph" w:styleId="NoSpacing">
    <w:name w:val="No Spacing"/>
    <w:uiPriority w:val="1"/>
    <w:qFormat/>
    <w:rsid w:val="00274D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74D06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74D06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4D06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4D06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274D06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274D0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74D06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74D06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274D06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74D06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DC3ABB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AC4841"/>
    <w:pPr>
      <w:tabs>
        <w:tab w:val="left" w:pos="384"/>
      </w:tabs>
      <w:spacing w:after="0" w:line="240" w:lineRule="auto"/>
      <w:ind w:left="384" w:hanging="38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A016E1F-9F0B-4B5A-BB7A-1AAB6856B0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3</TotalTime>
  <Pages>6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Sia</dc:creator>
  <cp:keywords/>
  <dc:description/>
  <cp:lastModifiedBy>shawn paul</cp:lastModifiedBy>
  <cp:revision>142</cp:revision>
  <dcterms:created xsi:type="dcterms:W3CDTF">2021-02-16T01:51:00Z</dcterms:created>
  <dcterms:modified xsi:type="dcterms:W3CDTF">2021-03-24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xXAE7xw3"/&gt;&lt;style id="http://www.zotero.org/styles/ieee" locale="en-US" hasBibliography="1" bibliographyStyleHasBeenSet="1"/&gt;&lt;prefs&gt;&lt;pref name="fieldType" value="Field"/&gt;&lt;pref name="automaticJo</vt:lpwstr>
  </property>
  <property fmtid="{D5CDD505-2E9C-101B-9397-08002B2CF9AE}" pid="3" name="ZOTERO_PREF_2">
    <vt:lpwstr>urnalAbbreviations" value="true"/&gt;&lt;/prefs&gt;&lt;/data&gt;</vt:lpwstr>
  </property>
</Properties>
</file>